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F4C8A" w:rsidRPr="00717B83" w:rsidRDefault="009F4C8A" w:rsidP="009F4C8A">
      <w:pPr>
        <w:rPr>
          <w:sz w:val="20"/>
          <w:szCs w:val="20"/>
        </w:rPr>
      </w:pPr>
      <w:r>
        <w:rPr>
          <w:sz w:val="20"/>
          <w:szCs w:val="20"/>
        </w:rPr>
        <w:t>Тиждень 11: 07.05</w:t>
      </w:r>
      <w:r w:rsidRPr="00717B83">
        <w:rPr>
          <w:sz w:val="20"/>
          <w:szCs w:val="20"/>
        </w:rPr>
        <w:t xml:space="preserve"> –</w:t>
      </w:r>
      <w:r>
        <w:rPr>
          <w:sz w:val="20"/>
          <w:szCs w:val="20"/>
        </w:rPr>
        <w:t xml:space="preserve"> 13</w:t>
      </w:r>
      <w:r w:rsidRPr="00717B83">
        <w:rPr>
          <w:sz w:val="20"/>
          <w:szCs w:val="20"/>
        </w:rPr>
        <w:t>.05</w:t>
      </w:r>
    </w:p>
    <w:p w:rsidR="009F4C8A" w:rsidRPr="00717B83" w:rsidRDefault="009F4C8A" w:rsidP="009F4C8A">
      <w:pPr>
        <w:rPr>
          <w:sz w:val="20"/>
          <w:szCs w:val="20"/>
        </w:rPr>
      </w:pPr>
      <w:r w:rsidRPr="00717B83">
        <w:rPr>
          <w:sz w:val="20"/>
          <w:szCs w:val="20"/>
        </w:rPr>
        <w:t>Зроблено:</w:t>
      </w:r>
    </w:p>
    <w:p w:rsidR="009F4C8A" w:rsidRPr="009F4C8A" w:rsidRDefault="009F4C8A" w:rsidP="009F4C8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Додано елемент для </w:t>
      </w:r>
      <w:proofErr w:type="spellStart"/>
      <w:r>
        <w:rPr>
          <w:sz w:val="20"/>
          <w:szCs w:val="20"/>
        </w:rPr>
        <w:t>контолювання</w:t>
      </w:r>
      <w:proofErr w:type="spellEnd"/>
      <w:r>
        <w:rPr>
          <w:sz w:val="20"/>
          <w:szCs w:val="20"/>
        </w:rPr>
        <w:t xml:space="preserve"> виводу на карту. Додано кнопку приховування і відображення даного елементу в </w:t>
      </w:r>
      <w:r>
        <w:rPr>
          <w:sz w:val="20"/>
          <w:szCs w:val="20"/>
          <w:lang w:val="en-US"/>
        </w:rPr>
        <w:t>html.</w:t>
      </w:r>
    </w:p>
    <w:p w:rsidR="009F4C8A" w:rsidRDefault="009F4C8A" w:rsidP="009F4C8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 xml:space="preserve">Додано можливість виділяти карту – візуалізація здійснюється за допомогою ще одного елементу </w:t>
      </w:r>
      <w:r>
        <w:rPr>
          <w:sz w:val="20"/>
          <w:szCs w:val="20"/>
          <w:lang w:val="en-US"/>
        </w:rPr>
        <w:t>canvas.</w:t>
      </w:r>
      <w:r>
        <w:rPr>
          <w:sz w:val="20"/>
          <w:szCs w:val="20"/>
        </w:rPr>
        <w:t xml:space="preserve"> Додано можливість переключатись між режимами переміщення по карті виділення областей карти.</w:t>
      </w:r>
    </w:p>
    <w:p w:rsidR="009F4C8A" w:rsidRDefault="009F4C8A" w:rsidP="009F4C8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Написано код для пошуку всіх сторінок на виділеній області карти.</w:t>
      </w:r>
    </w:p>
    <w:p w:rsidR="009F4C8A" w:rsidRDefault="009F4C8A" w:rsidP="009F4C8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Додано елемент для відображення інформації про виділену область – кількість сторінок, назви сторінок в вигляді списку, можливість переходу на ці сторінки Вікіпедії (посилання).</w:t>
      </w:r>
    </w:p>
    <w:p w:rsidR="009F4C8A" w:rsidRDefault="009F4C8A" w:rsidP="009F4C8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Додано можливість контролювати межі часу, які виводяться на карту. Написано функцію для фільтрування масиву в залежності від часу створення сторінки, елементи для отримання вводу часу.</w:t>
      </w:r>
    </w:p>
    <w:p w:rsidR="009F4C8A" w:rsidRPr="009F4C8A" w:rsidRDefault="009F4C8A" w:rsidP="009F4C8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Додано можливість програвати межі часу в залежності від відповідних параметрів.</w:t>
      </w:r>
    </w:p>
    <w:p w:rsidR="009F4C8A" w:rsidRDefault="009F4C8A" w:rsidP="009F4C8A">
      <w:pPr>
        <w:pStyle w:val="ListParagraph"/>
        <w:numPr>
          <w:ilvl w:val="0"/>
          <w:numId w:val="1"/>
        </w:numPr>
        <w:rPr>
          <w:sz w:val="20"/>
          <w:szCs w:val="20"/>
        </w:rPr>
      </w:pPr>
      <w:r>
        <w:rPr>
          <w:sz w:val="20"/>
          <w:szCs w:val="20"/>
        </w:rPr>
        <w:t>Зібрано назви всіх сторінок Російської Вікіпедії.</w:t>
      </w:r>
    </w:p>
    <w:p w:rsidR="009F4C8A" w:rsidRPr="00717B83" w:rsidRDefault="009F4C8A" w:rsidP="009F4C8A">
      <w:pPr>
        <w:rPr>
          <w:sz w:val="20"/>
          <w:szCs w:val="20"/>
        </w:rPr>
      </w:pPr>
      <w:r w:rsidRPr="00717B83">
        <w:rPr>
          <w:sz w:val="20"/>
          <w:szCs w:val="20"/>
        </w:rPr>
        <w:t>Питання і можливі напрямки подальших дій:</w:t>
      </w:r>
    </w:p>
    <w:p w:rsidR="009F4C8A" w:rsidRPr="009F4C8A" w:rsidRDefault="009F4C8A" w:rsidP="009F4C8A">
      <w:pPr>
        <w:pStyle w:val="ListParagraph"/>
        <w:numPr>
          <w:ilvl w:val="0"/>
          <w:numId w:val="2"/>
        </w:numPr>
      </w:pPr>
      <w:r>
        <w:rPr>
          <w:sz w:val="20"/>
        </w:rPr>
        <w:t>Продовжити мінімальні покращення функціоналу.</w:t>
      </w:r>
    </w:p>
    <w:p w:rsidR="009F4C8A" w:rsidRPr="009F4C8A" w:rsidRDefault="009F4C8A" w:rsidP="009F4C8A">
      <w:pPr>
        <w:pStyle w:val="ListParagraph"/>
        <w:numPr>
          <w:ilvl w:val="0"/>
          <w:numId w:val="2"/>
        </w:numPr>
      </w:pPr>
      <w:r>
        <w:rPr>
          <w:sz w:val="20"/>
        </w:rPr>
        <w:t>Написати коментарі і опис роботи програми.</w:t>
      </w:r>
      <w:bookmarkStart w:id="0" w:name="_GoBack"/>
      <w:bookmarkEnd w:id="0"/>
    </w:p>
    <w:p w:rsidR="009F4C8A" w:rsidRPr="00717B83" w:rsidRDefault="009F4C8A" w:rsidP="009F4C8A">
      <w:pPr>
        <w:pStyle w:val="ListParagraph"/>
        <w:numPr>
          <w:ilvl w:val="0"/>
          <w:numId w:val="2"/>
        </w:numPr>
      </w:pPr>
      <w:r>
        <w:rPr>
          <w:sz w:val="20"/>
        </w:rPr>
        <w:t>Зробити висновки і презентувати роботу.</w:t>
      </w:r>
    </w:p>
    <w:p w:rsidR="009F4C8A" w:rsidRDefault="009F4C8A"/>
    <w:sectPr w:rsidR="009F4C8A">
      <w:pgSz w:w="11906" w:h="16838"/>
      <w:pgMar w:top="850" w:right="850" w:bottom="850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22A2987"/>
    <w:multiLevelType w:val="hybridMultilevel"/>
    <w:tmpl w:val="A04E504C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105793"/>
    <w:multiLevelType w:val="hybridMultilevel"/>
    <w:tmpl w:val="B5C6E7DA"/>
    <w:lvl w:ilvl="0" w:tplc="042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zC1NDIyMLA0MDGzNDdR0lEKTi0uzszPAykwrAUA8fi/mywAAAA="/>
  </w:docVars>
  <w:rsids>
    <w:rsidRoot w:val="009F4C8A"/>
    <w:rsid w:val="009F4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uk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4AD3003"/>
  <w15:chartTrackingRefBased/>
  <w15:docId w15:val="{6C8E253E-57EF-4B2C-9259-5A338BDD1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uk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F4C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F4C8A"/>
    <w:pPr>
      <w:spacing w:line="25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84</Words>
  <Characters>390</Characters>
  <Application>Microsoft Office Word</Application>
  <DocSecurity>0</DocSecurity>
  <Lines>3</Lines>
  <Paragraphs>2</Paragraphs>
  <ScaleCrop>false</ScaleCrop>
  <Company/>
  <LinksUpToDate>false</LinksUpToDate>
  <CharactersWithSpaces>10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iy Dmytruk</dc:creator>
  <cp:keywords/>
  <dc:description/>
  <cp:lastModifiedBy>Andriy Dmytruk</cp:lastModifiedBy>
  <cp:revision>1</cp:revision>
  <dcterms:created xsi:type="dcterms:W3CDTF">2018-05-12T09:50:00Z</dcterms:created>
  <dcterms:modified xsi:type="dcterms:W3CDTF">2018-05-12T09:57:00Z</dcterms:modified>
</cp:coreProperties>
</file>